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bookmarkStart w:id="0" w:name="_GoBack"/>
      <w:bookmarkEnd w:id="0"/>
    </w:p>
    <w:p w:rsidR="00F4630F" w:rsidRPr="00F4630F" w:rsidRDefault="00F4630F" w:rsidP="00F4630F">
      <w:pPr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b/>
          <w:bCs/>
          <w:sz w:val="24"/>
          <w:szCs w:val="24"/>
          <w:lang w:val="en-US"/>
        </w:rPr>
        <w:t>APPLICATION FOR EMPLOYMENT FORM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b/>
          <w:bCs/>
          <w:sz w:val="24"/>
          <w:szCs w:val="24"/>
          <w:lang w:val="en-US"/>
        </w:rPr>
        <w:t>(</w:t>
      </w:r>
      <w:r w:rsidRPr="00F4630F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o be completed by All Job Applicants</w:t>
      </w:r>
      <w:r w:rsidRPr="00F4630F">
        <w:rPr>
          <w:rFonts w:ascii="Times New Roman" w:hAnsi="Times New Roman" w:cs="Times New Roman"/>
          <w:b/>
          <w:bCs/>
          <w:sz w:val="24"/>
          <w:szCs w:val="24"/>
          <w:lang w:val="en-US"/>
        </w:rPr>
        <w:t>)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b/>
          <w:bCs/>
          <w:sz w:val="24"/>
          <w:szCs w:val="24"/>
          <w:lang w:val="en-US"/>
        </w:rPr>
        <w:t>Please fill the form legibly in ink.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b/>
          <w:bCs/>
          <w:sz w:val="24"/>
          <w:szCs w:val="24"/>
          <w:lang w:val="en-US"/>
        </w:rPr>
        <w:t>PART I PERSONAL DETAILS</w:t>
      </w:r>
    </w:p>
    <w:p w:rsidR="00F4630F" w:rsidRPr="00F4630F" w:rsidRDefault="00F4630F" w:rsidP="00F4630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F4630F">
        <w:rPr>
          <w:rFonts w:ascii="Times New Roman" w:hAnsi="Times New Roman" w:cs="Times New Roman"/>
          <w:sz w:val="24"/>
          <w:szCs w:val="24"/>
          <w:lang w:val="en-US"/>
        </w:rPr>
        <w:t>Name……………………………………………………………………………</w:t>
      </w:r>
    </w:p>
    <w:p w:rsid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A72A84" w:rsidRPr="00F4630F">
        <w:rPr>
          <w:rFonts w:ascii="Times New Roman" w:hAnsi="Times New Roman" w:cs="Times New Roman"/>
          <w:i/>
          <w:iCs/>
          <w:sz w:val="24"/>
          <w:szCs w:val="24"/>
          <w:lang w:val="en-US"/>
        </w:rPr>
        <w:t>Capitals</w:t>
      </w:r>
      <w:r w:rsidRPr="00F4630F">
        <w:rPr>
          <w:rFonts w:ascii="Times New Roman" w:hAnsi="Times New Roman" w:cs="Times New Roman"/>
          <w:i/>
          <w:iCs/>
          <w:sz w:val="24"/>
          <w:szCs w:val="24"/>
          <w:lang w:val="en-US"/>
        </w:rPr>
        <w:t>, surname first</w:t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49229B5E" wp14:editId="4FAF4CC6">
                <wp:simplePos x="0" y="0"/>
                <wp:positionH relativeFrom="column">
                  <wp:posOffset>2990850</wp:posOffset>
                </wp:positionH>
                <wp:positionV relativeFrom="paragraph">
                  <wp:posOffset>15240</wp:posOffset>
                </wp:positionV>
                <wp:extent cx="209550" cy="171450"/>
                <wp:effectExtent l="0" t="0" r="1905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550" cy="171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F4630F" w:rsidRDefault="00F4630F" w:rsidP="00F4630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229B5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35.5pt;margin-top:1.2pt;width:16.5pt;height:13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" fillcolor="white [3201]" strokeweight=".5pt">
                <v:textbox>
                  <w:txbxContent>
                    <w:p w:rsidR="00F4630F" w:rsidRDefault="00F4630F" w:rsidP="00F4630F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2181225</wp:posOffset>
                </wp:positionH>
                <wp:positionV relativeFrom="paragraph">
                  <wp:posOffset>15240</wp:posOffset>
                </wp:positionV>
                <wp:extent cx="209550" cy="17145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550" cy="171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F4630F" w:rsidRDefault="00F4630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171.75pt;margin-top:1.2pt;width:16.5pt;height:13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" fillcolor="white [3201]" strokeweight=".5pt">
                <v:textbox>
                  <w:txbxContent>
                    <w:p w:rsidR="00F4630F" w:rsidRDefault="00F4630F"/>
                  </w:txbxContent>
                </v:textbox>
              </v:shape>
            </w:pict>
          </mc:Fallback>
        </mc:AlternateContent>
      </w:r>
      <w:r w:rsidRPr="00F4630F">
        <w:rPr>
          <w:rFonts w:ascii="Times New Roman" w:hAnsi="Times New Roman" w:cs="Times New Roman"/>
          <w:sz w:val="24"/>
          <w:szCs w:val="24"/>
          <w:lang w:val="en-US"/>
        </w:rPr>
        <w:t xml:space="preserve">Sex: Male Female </w:t>
      </w:r>
      <w:r w:rsidRPr="00F4630F">
        <w:rPr>
          <w:rFonts w:ascii="Times New Roman" w:hAnsi="Times New Roman" w:cs="Times New Roman"/>
          <w:i/>
          <w:iCs/>
          <w:sz w:val="24"/>
          <w:szCs w:val="24"/>
          <w:lang w:val="en-US"/>
        </w:rPr>
        <w:t>(Tick)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Male                Female</w:t>
      </w:r>
    </w:p>
    <w:p w:rsidR="00F4630F" w:rsidRPr="00F4630F" w:rsidRDefault="00A72A84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Postal </w:t>
      </w:r>
      <w:r w:rsidR="00F4630F" w:rsidRPr="00F4630F">
        <w:rPr>
          <w:rFonts w:ascii="Times New Roman" w:hAnsi="Times New Roman" w:cs="Times New Roman"/>
          <w:sz w:val="24"/>
          <w:szCs w:val="24"/>
          <w:lang w:val="en-US"/>
        </w:rPr>
        <w:t>Address…………………………………………..………………………………….</w:t>
      </w:r>
      <w:r w:rsidR="00353D54">
        <w:rPr>
          <w:rFonts w:ascii="Times New Roman" w:hAnsi="Times New Roman" w:cs="Times New Roman"/>
          <w:sz w:val="24"/>
          <w:szCs w:val="24"/>
          <w:lang w:val="en-US"/>
        </w:rPr>
        <w:t>......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Physical Address…………………..………………………………….……...….</w:t>
      </w:r>
      <w:r w:rsidR="00353D54">
        <w:rPr>
          <w:rFonts w:ascii="Times New Roman" w:hAnsi="Times New Roman" w:cs="Times New Roman"/>
          <w:sz w:val="24"/>
          <w:szCs w:val="24"/>
          <w:lang w:val="en-US"/>
        </w:rPr>
        <w:t>...............</w:t>
      </w:r>
      <w:r w:rsidRPr="00F4630F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353D54">
        <w:rPr>
          <w:rFonts w:ascii="Times New Roman" w:hAnsi="Times New Roman" w:cs="Times New Roman"/>
          <w:sz w:val="24"/>
          <w:szCs w:val="24"/>
          <w:lang w:val="en-US"/>
        </w:rPr>
        <w:t>......</w:t>
      </w:r>
    </w:p>
    <w:p w:rsidR="00A72A84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 xml:space="preserve">Tel. No:……………………………………… </w:t>
      </w:r>
      <w:r w:rsidR="00353D54">
        <w:rPr>
          <w:rFonts w:ascii="Times New Roman" w:hAnsi="Times New Roman" w:cs="Times New Roman"/>
          <w:sz w:val="24"/>
          <w:szCs w:val="24"/>
          <w:lang w:val="en-US"/>
        </w:rPr>
        <w:t>...........................................................................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Alternative No:…………………………………</w:t>
      </w:r>
      <w:r w:rsidR="00353D54">
        <w:rPr>
          <w:rFonts w:ascii="Times New Roman" w:hAnsi="Times New Roman" w:cs="Times New Roman"/>
          <w:sz w:val="24"/>
          <w:szCs w:val="24"/>
          <w:lang w:val="en-US"/>
        </w:rPr>
        <w:t>...................................................................</w:t>
      </w:r>
      <w:r w:rsidRPr="00F4630F">
        <w:rPr>
          <w:rFonts w:ascii="Times New Roman" w:hAnsi="Times New Roman" w:cs="Times New Roman"/>
          <w:sz w:val="24"/>
          <w:szCs w:val="24"/>
          <w:lang w:val="en-US"/>
        </w:rPr>
        <w:t>….</w:t>
      </w:r>
    </w:p>
    <w:p w:rsidR="00F4630F" w:rsidRPr="00F4630F" w:rsidRDefault="00A72A84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E.</w:t>
      </w:r>
      <w:r w:rsidR="00F4630F" w:rsidRPr="00F4630F">
        <w:rPr>
          <w:rFonts w:ascii="Times New Roman" w:hAnsi="Times New Roman" w:cs="Times New Roman"/>
          <w:sz w:val="24"/>
          <w:szCs w:val="24"/>
          <w:lang w:val="en-US"/>
        </w:rPr>
        <w:t>mail……….…………………..………………………………………………………………</w:t>
      </w:r>
    </w:p>
    <w:p w:rsid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Date of birth ……………..…………</w:t>
      </w:r>
      <w:r w:rsidR="00353D54">
        <w:rPr>
          <w:rFonts w:ascii="Times New Roman" w:hAnsi="Times New Roman" w:cs="Times New Roman"/>
          <w:sz w:val="24"/>
          <w:szCs w:val="24"/>
          <w:lang w:val="en-US"/>
        </w:rPr>
        <w:t>..........................................................................................</w:t>
      </w:r>
      <w:r w:rsidRPr="00F463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Passport / Identity </w:t>
      </w:r>
      <w:r w:rsidRPr="00F4630F">
        <w:rPr>
          <w:rFonts w:ascii="Times New Roman" w:hAnsi="Times New Roman" w:cs="Times New Roman"/>
          <w:sz w:val="24"/>
          <w:szCs w:val="24"/>
          <w:lang w:val="en-US"/>
        </w:rPr>
        <w:t>Card No……………………</w:t>
      </w:r>
      <w:r w:rsidR="00A72A84">
        <w:rPr>
          <w:rFonts w:ascii="Times New Roman" w:hAnsi="Times New Roman" w:cs="Times New Roman"/>
          <w:sz w:val="24"/>
          <w:szCs w:val="24"/>
          <w:lang w:val="en-US"/>
        </w:rPr>
        <w:t>........................</w:t>
      </w:r>
      <w:r w:rsidRPr="00F463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4630F">
        <w:rPr>
          <w:rFonts w:ascii="Times New Roman" w:hAnsi="Times New Roman" w:cs="Times New Roman"/>
          <w:i/>
          <w:iCs/>
          <w:sz w:val="24"/>
          <w:szCs w:val="24"/>
          <w:lang w:val="en-US"/>
        </w:rPr>
        <w:t>(Attach a copy)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:rsidR="00F4630F" w:rsidRDefault="00F4630F" w:rsidP="00F4630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Marital status ………………………………... (single, married, widower, widow, divorced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353D54" w:rsidRDefault="00F4630F" w:rsidP="00F4630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 xml:space="preserve">Languages spoken 1. …………………..…… 2. ……………..……… </w:t>
      </w:r>
    </w:p>
    <w:p w:rsidR="00F4630F" w:rsidRPr="00F4630F" w:rsidRDefault="00F4630F" w:rsidP="00353D54">
      <w:pPr>
        <w:pStyle w:val="ListParagraph"/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3. ……………………….</w:t>
      </w:r>
      <w:r w:rsidR="00353D54">
        <w:rPr>
          <w:rFonts w:ascii="Times New Roman" w:hAnsi="Times New Roman" w:cs="Times New Roman"/>
          <w:sz w:val="24"/>
          <w:szCs w:val="24"/>
          <w:lang w:val="en-US"/>
        </w:rPr>
        <w:t>..............................................................................</w:t>
      </w:r>
    </w:p>
    <w:p w:rsidR="00F4630F" w:rsidRPr="00F4630F" w:rsidRDefault="00F4630F" w:rsidP="00F4630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Do you suffer from any physical impairment?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No/</w:t>
      </w:r>
      <w:r w:rsidRPr="00F4630F">
        <w:rPr>
          <w:rFonts w:ascii="Times New Roman" w:hAnsi="Times New Roman" w:cs="Times New Roman"/>
          <w:sz w:val="24"/>
          <w:szCs w:val="24"/>
          <w:lang w:val="en-US"/>
        </w:rPr>
        <w:t>Yes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If so give details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…………………………………………</w:t>
      </w:r>
      <w:r w:rsidR="00A72A84" w:rsidRPr="00F4630F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……………</w:t>
      </w:r>
      <w:r w:rsidR="00A72A84">
        <w:rPr>
          <w:rFonts w:ascii="Times New Roman" w:hAnsi="Times New Roman" w:cs="Times New Roman"/>
          <w:sz w:val="24"/>
          <w:szCs w:val="24"/>
          <w:lang w:val="en-US"/>
        </w:rPr>
        <w:t>...........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……………………………</w:t>
      </w:r>
      <w:r w:rsidR="00A72A84" w:rsidRPr="00F4630F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</w:t>
      </w:r>
      <w:r w:rsidR="00A72A84">
        <w:rPr>
          <w:rFonts w:ascii="Times New Roman" w:hAnsi="Times New Roman" w:cs="Times New Roman"/>
          <w:sz w:val="24"/>
          <w:szCs w:val="24"/>
          <w:lang w:val="en-US"/>
        </w:rPr>
        <w:t>………...................</w:t>
      </w:r>
    </w:p>
    <w:p w:rsid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:rsid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b/>
          <w:bCs/>
          <w:sz w:val="24"/>
          <w:szCs w:val="24"/>
          <w:lang w:val="en-US"/>
        </w:rPr>
        <w:t>PART II EDUCATIONAL BACKGROUND</w:t>
      </w:r>
    </w:p>
    <w:p w:rsid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8"/>
        <w:gridCol w:w="1362"/>
        <w:gridCol w:w="1338"/>
        <w:gridCol w:w="3284"/>
      </w:tblGrid>
      <w:tr w:rsidR="00F4630F" w:rsidTr="00A72A84">
        <w:tc>
          <w:tcPr>
            <w:tcW w:w="3258" w:type="dxa"/>
          </w:tcPr>
          <w:p w:rsidR="00F4630F" w:rsidRPr="00F4630F" w:rsidRDefault="00F4630F" w:rsidP="00F4630F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463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Universities and Colleges</w:t>
            </w:r>
          </w:p>
          <w:p w:rsidR="00F4630F" w:rsidRPr="00F4630F" w:rsidRDefault="00F4630F" w:rsidP="00F4630F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463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attended in order from the latest</w:t>
            </w:r>
          </w:p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62" w:type="dxa"/>
          </w:tcPr>
          <w:p w:rsidR="00F4630F" w:rsidRPr="00F4630F" w:rsidRDefault="00F4630F" w:rsidP="00F4630F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463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rom</w:t>
            </w:r>
          </w:p>
          <w:p w:rsidR="00F4630F" w:rsidRPr="00F4630F" w:rsidRDefault="00F4630F" w:rsidP="00F4630F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463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Month,</w:t>
            </w:r>
          </w:p>
          <w:p w:rsidR="00F4630F" w:rsidRPr="00F4630F" w:rsidRDefault="00F4630F" w:rsidP="00F4630F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463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Year)</w:t>
            </w:r>
          </w:p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8" w:type="dxa"/>
          </w:tcPr>
          <w:p w:rsidR="00F4630F" w:rsidRPr="00F4630F" w:rsidRDefault="00F4630F" w:rsidP="00F4630F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463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To</w:t>
            </w:r>
          </w:p>
          <w:p w:rsidR="00F4630F" w:rsidRPr="00F4630F" w:rsidRDefault="00F4630F" w:rsidP="00F4630F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463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Month,</w:t>
            </w:r>
          </w:p>
          <w:p w:rsidR="00F4630F" w:rsidRPr="00F4630F" w:rsidRDefault="00F4630F" w:rsidP="00F4630F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463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Year)</w:t>
            </w:r>
          </w:p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284" w:type="dxa"/>
          </w:tcPr>
          <w:p w:rsidR="00F4630F" w:rsidRPr="00F4630F" w:rsidRDefault="00F4630F" w:rsidP="00F4630F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463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egrees, Diploma</w:t>
            </w:r>
          </w:p>
          <w:p w:rsidR="00F4630F" w:rsidRPr="00F4630F" w:rsidRDefault="00F4630F" w:rsidP="00F4630F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463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ertificates and other</w:t>
            </w:r>
          </w:p>
          <w:p w:rsidR="00F4630F" w:rsidRPr="00F4630F" w:rsidRDefault="00F4630F" w:rsidP="00F4630F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463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relevant qualifications</w:t>
            </w:r>
          </w:p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  <w:tr w:rsidR="00F4630F" w:rsidTr="00A72A84">
        <w:tc>
          <w:tcPr>
            <w:tcW w:w="3258" w:type="dxa"/>
          </w:tcPr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62" w:type="dxa"/>
          </w:tcPr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8" w:type="dxa"/>
          </w:tcPr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284" w:type="dxa"/>
          </w:tcPr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  <w:tr w:rsidR="00F4630F" w:rsidTr="00A72A84">
        <w:tc>
          <w:tcPr>
            <w:tcW w:w="3258" w:type="dxa"/>
          </w:tcPr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62" w:type="dxa"/>
          </w:tcPr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8" w:type="dxa"/>
          </w:tcPr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284" w:type="dxa"/>
          </w:tcPr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  <w:tr w:rsidR="00F4630F" w:rsidTr="00A72A84">
        <w:tc>
          <w:tcPr>
            <w:tcW w:w="3258" w:type="dxa"/>
          </w:tcPr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62" w:type="dxa"/>
          </w:tcPr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8" w:type="dxa"/>
          </w:tcPr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284" w:type="dxa"/>
          </w:tcPr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  <w:tr w:rsidR="00F4630F" w:rsidTr="00A72A84">
        <w:tc>
          <w:tcPr>
            <w:tcW w:w="3258" w:type="dxa"/>
          </w:tcPr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62" w:type="dxa"/>
          </w:tcPr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338" w:type="dxa"/>
          </w:tcPr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284" w:type="dxa"/>
          </w:tcPr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</w:tbl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>(</w:t>
      </w:r>
      <w:r w:rsidRPr="00F4630F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you can add more lines if required) 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PART III EMPLOYMENT PARTICULARS AND CAREER HISTORY</w:t>
      </w:r>
    </w:p>
    <w:p w:rsidR="00C23108" w:rsidRPr="00C23108" w:rsidRDefault="00F4630F" w:rsidP="00C2310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23108">
        <w:rPr>
          <w:rFonts w:ascii="Times New Roman" w:hAnsi="Times New Roman" w:cs="Times New Roman"/>
          <w:sz w:val="24"/>
          <w:szCs w:val="24"/>
          <w:lang w:val="en-US"/>
        </w:rPr>
        <w:t>Give full particulars of all your employment since leaving school or college and periods of u</w:t>
      </w:r>
      <w:r w:rsidR="00C23108" w:rsidRPr="00C23108">
        <w:rPr>
          <w:rFonts w:ascii="Times New Roman" w:hAnsi="Times New Roman" w:cs="Times New Roman"/>
          <w:sz w:val="24"/>
          <w:szCs w:val="24"/>
          <w:lang w:val="en-US"/>
        </w:rPr>
        <w:t xml:space="preserve">nemployment. Attach copies (not </w:t>
      </w:r>
      <w:r w:rsidRPr="00C23108">
        <w:rPr>
          <w:rFonts w:ascii="Times New Roman" w:hAnsi="Times New Roman" w:cs="Times New Roman"/>
          <w:sz w:val="24"/>
          <w:szCs w:val="24"/>
          <w:lang w:val="en-US"/>
        </w:rPr>
        <w:t xml:space="preserve">originals) of available testimonials. </w:t>
      </w:r>
    </w:p>
    <w:p w:rsidR="00C23108" w:rsidRDefault="00C23108" w:rsidP="00C23108">
      <w:pPr>
        <w:pStyle w:val="ListParagraph"/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:rsidR="00F4630F" w:rsidRPr="00C23108" w:rsidRDefault="00F4630F" w:rsidP="00C23108">
      <w:pPr>
        <w:pStyle w:val="ListParagraph"/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23108">
        <w:rPr>
          <w:rFonts w:ascii="Times New Roman" w:hAnsi="Times New Roman" w:cs="Times New Roman"/>
          <w:sz w:val="24"/>
          <w:szCs w:val="24"/>
          <w:lang w:val="en-US"/>
        </w:rPr>
        <w:t>IT IS ESSENTIAL THAT THESE PARTICULARS ARE GIVEN IN FULL. If space is insufficient, a separate sheet of paper may be attached.</w:t>
      </w:r>
    </w:p>
    <w:p w:rsid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C23108" w:rsidTr="002641D5">
        <w:tc>
          <w:tcPr>
            <w:tcW w:w="2310" w:type="dxa"/>
            <w:vMerge w:val="restart"/>
          </w:tcPr>
          <w:p w:rsidR="00C23108" w:rsidRPr="00F4630F" w:rsidRDefault="00C23108" w:rsidP="00C2310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463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Name and full address of</w:t>
            </w:r>
          </w:p>
          <w:p w:rsidR="00C23108" w:rsidRPr="00F4630F" w:rsidRDefault="00C23108" w:rsidP="00C2310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463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employer and department</w:t>
            </w:r>
          </w:p>
          <w:p w:rsidR="00C23108" w:rsidRDefault="00C23108" w:rsidP="00C2310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10" w:type="dxa"/>
            <w:vMerge w:val="restart"/>
          </w:tcPr>
          <w:p w:rsidR="00C23108" w:rsidRDefault="00C23108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463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osition</w:t>
            </w:r>
          </w:p>
        </w:tc>
        <w:tc>
          <w:tcPr>
            <w:tcW w:w="4622" w:type="dxa"/>
            <w:gridSpan w:val="2"/>
          </w:tcPr>
          <w:p w:rsidR="00C23108" w:rsidRPr="00F4630F" w:rsidRDefault="00C23108" w:rsidP="00C2310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463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ATE (Month and Year)</w:t>
            </w:r>
          </w:p>
          <w:p w:rsidR="00C23108" w:rsidRDefault="00C23108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23108" w:rsidTr="00F4630F">
        <w:tc>
          <w:tcPr>
            <w:tcW w:w="2310" w:type="dxa"/>
            <w:vMerge/>
          </w:tcPr>
          <w:p w:rsidR="00C23108" w:rsidRDefault="00C23108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10" w:type="dxa"/>
            <w:vMerge/>
          </w:tcPr>
          <w:p w:rsidR="00C23108" w:rsidRDefault="00C23108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11" w:type="dxa"/>
          </w:tcPr>
          <w:p w:rsidR="00C23108" w:rsidRDefault="00C23108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463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rom</w:t>
            </w:r>
          </w:p>
        </w:tc>
        <w:tc>
          <w:tcPr>
            <w:tcW w:w="2311" w:type="dxa"/>
          </w:tcPr>
          <w:p w:rsidR="00C23108" w:rsidRPr="00F4630F" w:rsidRDefault="00C23108" w:rsidP="00C2310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463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To</w:t>
            </w:r>
          </w:p>
          <w:p w:rsidR="00C23108" w:rsidRDefault="00C23108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F4630F" w:rsidTr="00F4630F">
        <w:tc>
          <w:tcPr>
            <w:tcW w:w="2310" w:type="dxa"/>
          </w:tcPr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10" w:type="dxa"/>
          </w:tcPr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11" w:type="dxa"/>
          </w:tcPr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11" w:type="dxa"/>
          </w:tcPr>
          <w:p w:rsidR="00F4630F" w:rsidRDefault="00F4630F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23108" w:rsidTr="00F4630F">
        <w:tc>
          <w:tcPr>
            <w:tcW w:w="2310" w:type="dxa"/>
          </w:tcPr>
          <w:p w:rsidR="00C23108" w:rsidRDefault="00C23108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10" w:type="dxa"/>
          </w:tcPr>
          <w:p w:rsidR="00C23108" w:rsidRDefault="00C23108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11" w:type="dxa"/>
          </w:tcPr>
          <w:p w:rsidR="00C23108" w:rsidRDefault="00C23108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11" w:type="dxa"/>
          </w:tcPr>
          <w:p w:rsidR="00C23108" w:rsidRDefault="00C23108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23108" w:rsidTr="00F4630F">
        <w:tc>
          <w:tcPr>
            <w:tcW w:w="2310" w:type="dxa"/>
          </w:tcPr>
          <w:p w:rsidR="00C23108" w:rsidRDefault="00C23108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10" w:type="dxa"/>
          </w:tcPr>
          <w:p w:rsidR="00C23108" w:rsidRDefault="00C23108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11" w:type="dxa"/>
          </w:tcPr>
          <w:p w:rsidR="00C23108" w:rsidRDefault="00C23108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11" w:type="dxa"/>
          </w:tcPr>
          <w:p w:rsidR="00C23108" w:rsidRDefault="00C23108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23108" w:rsidTr="00F4630F">
        <w:tc>
          <w:tcPr>
            <w:tcW w:w="2310" w:type="dxa"/>
          </w:tcPr>
          <w:p w:rsidR="00C23108" w:rsidRDefault="00C23108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10" w:type="dxa"/>
          </w:tcPr>
          <w:p w:rsidR="00C23108" w:rsidRDefault="00C23108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11" w:type="dxa"/>
          </w:tcPr>
          <w:p w:rsidR="00C23108" w:rsidRDefault="00C23108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11" w:type="dxa"/>
          </w:tcPr>
          <w:p w:rsidR="00C23108" w:rsidRDefault="00C23108" w:rsidP="00F463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C23108" w:rsidRPr="00F4630F" w:rsidRDefault="00C23108" w:rsidP="00C23108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>(</w:t>
      </w:r>
      <w:r w:rsidRPr="00F4630F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you can add more lines if required) 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:rsidR="00C23108" w:rsidRDefault="00C23108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b) 1. Advertised vacancy for which application is made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.…………………………………………….………………</w:t>
      </w:r>
      <w:r w:rsidR="00A72A84">
        <w:rPr>
          <w:rFonts w:ascii="Times New Roman" w:hAnsi="Times New Roman" w:cs="Times New Roman"/>
          <w:sz w:val="24"/>
          <w:szCs w:val="24"/>
          <w:lang w:val="en-US"/>
        </w:rPr>
        <w:t>......................................................................................................................................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Advertisement No. ……………………….……………………………………………………………</w:t>
      </w:r>
      <w:r w:rsidR="00C23108">
        <w:rPr>
          <w:rFonts w:ascii="Times New Roman" w:hAnsi="Times New Roman" w:cs="Times New Roman"/>
          <w:sz w:val="24"/>
          <w:szCs w:val="24"/>
          <w:lang w:val="en-US"/>
        </w:rPr>
        <w:t>...................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2. Present Employer …………..………………………………Station</w:t>
      </w:r>
      <w:r w:rsidR="00C23108">
        <w:rPr>
          <w:rFonts w:ascii="Times New Roman" w:hAnsi="Times New Roman" w:cs="Times New Roman"/>
          <w:sz w:val="24"/>
          <w:szCs w:val="24"/>
          <w:lang w:val="en-US"/>
        </w:rPr>
        <w:t>......................................</w:t>
      </w:r>
      <w:r w:rsidRPr="00F4630F">
        <w:rPr>
          <w:rFonts w:ascii="Times New Roman" w:hAnsi="Times New Roman" w:cs="Times New Roman"/>
          <w:sz w:val="24"/>
          <w:szCs w:val="24"/>
          <w:lang w:val="en-US"/>
        </w:rPr>
        <w:t xml:space="preserve"> ………...……………….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Present substantive title………….</w:t>
      </w:r>
      <w:r w:rsidR="00C23108">
        <w:rPr>
          <w:rFonts w:ascii="Times New Roman" w:hAnsi="Times New Roman" w:cs="Times New Roman"/>
          <w:sz w:val="24"/>
          <w:szCs w:val="24"/>
          <w:lang w:val="en-US"/>
        </w:rPr>
        <w:t>..............................................................................................</w:t>
      </w:r>
      <w:r w:rsidRPr="00F4630F">
        <w:rPr>
          <w:rFonts w:ascii="Times New Roman" w:hAnsi="Times New Roman" w:cs="Times New Roman"/>
          <w:sz w:val="24"/>
          <w:szCs w:val="24"/>
          <w:lang w:val="en-US"/>
        </w:rPr>
        <w:t xml:space="preserve"> ……………………………….………………………………..</w:t>
      </w:r>
      <w:r w:rsidR="00C23108">
        <w:rPr>
          <w:rFonts w:ascii="Times New Roman" w:hAnsi="Times New Roman" w:cs="Times New Roman"/>
          <w:sz w:val="24"/>
          <w:szCs w:val="24"/>
          <w:lang w:val="en-US"/>
        </w:rPr>
        <w:t>..................................................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a) Date of appointment to it …………..………………………….…………………….……….</w:t>
      </w:r>
    </w:p>
    <w:p w:rsidR="00F4630F" w:rsidRPr="00F4630F" w:rsidRDefault="00C23108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b</w:t>
      </w:r>
      <w:r w:rsidR="00F4630F" w:rsidRPr="00F4630F">
        <w:rPr>
          <w:rFonts w:ascii="Times New Roman" w:hAnsi="Times New Roman" w:cs="Times New Roman"/>
          <w:sz w:val="24"/>
          <w:szCs w:val="24"/>
          <w:lang w:val="en-US"/>
        </w:rPr>
        <w:t>) Present terms of service …………………………. (</w:t>
      </w:r>
      <w:r w:rsidRPr="00F4630F">
        <w:rPr>
          <w:rFonts w:ascii="Times New Roman" w:hAnsi="Times New Roman" w:cs="Times New Roman"/>
          <w:sz w:val="24"/>
          <w:szCs w:val="24"/>
          <w:lang w:val="en-US"/>
        </w:rPr>
        <w:t>Temporary</w:t>
      </w:r>
      <w:r w:rsidR="00F4630F" w:rsidRPr="00F4630F">
        <w:rPr>
          <w:rFonts w:ascii="Times New Roman" w:hAnsi="Times New Roman" w:cs="Times New Roman"/>
          <w:sz w:val="24"/>
          <w:szCs w:val="24"/>
          <w:lang w:val="en-US"/>
        </w:rPr>
        <w:t>, contract, probationary,</w:t>
      </w:r>
    </w:p>
    <w:p w:rsidR="00F4630F" w:rsidRDefault="00C23108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Permanent</w:t>
      </w:r>
      <w:r w:rsidR="00F4630F" w:rsidRPr="00F4630F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:rsidR="00C23108" w:rsidRDefault="00C23108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:rsidR="00C23108" w:rsidRPr="00F4630F" w:rsidRDefault="00C23108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b/>
          <w:bCs/>
          <w:sz w:val="24"/>
          <w:szCs w:val="24"/>
          <w:lang w:val="en-US"/>
        </w:rPr>
        <w:t>PART IV CHARACTER</w:t>
      </w:r>
    </w:p>
    <w:p w:rsidR="00F4630F" w:rsidRPr="00F4630F" w:rsidRDefault="00C23108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Gabiro Agribusiness Hub Ltd </w:t>
      </w:r>
      <w:r w:rsidR="00F4630F" w:rsidRPr="00F4630F">
        <w:rPr>
          <w:rFonts w:ascii="Times New Roman" w:hAnsi="Times New Roman" w:cs="Times New Roman"/>
          <w:sz w:val="24"/>
          <w:szCs w:val="24"/>
          <w:lang w:val="en-US"/>
        </w:rPr>
        <w:t>only appoints persons of good charac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er. The company </w:t>
      </w:r>
      <w:r w:rsidR="00F4630F" w:rsidRPr="00F4630F">
        <w:rPr>
          <w:rFonts w:ascii="Times New Roman" w:hAnsi="Times New Roman" w:cs="Times New Roman"/>
          <w:sz w:val="24"/>
          <w:szCs w:val="24"/>
          <w:lang w:val="en-US"/>
        </w:rPr>
        <w:t>is therefore guided by the constitution and other relev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nt laws in relation to employee </w:t>
      </w:r>
      <w:r w:rsidR="00F4630F" w:rsidRPr="00F4630F">
        <w:rPr>
          <w:rFonts w:ascii="Times New Roman" w:hAnsi="Times New Roman" w:cs="Times New Roman"/>
          <w:sz w:val="24"/>
          <w:szCs w:val="24"/>
          <w:lang w:val="en-US"/>
        </w:rPr>
        <w:t>character and integrity.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Please read the guidance carefully before completing this section.</w:t>
      </w:r>
    </w:p>
    <w:p w:rsidR="00C23108" w:rsidRDefault="00C23108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:rsidR="00F4630F" w:rsidRDefault="00F4630F" w:rsidP="00C23108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b/>
          <w:bCs/>
          <w:sz w:val="24"/>
          <w:szCs w:val="24"/>
          <w:lang w:val="en-US"/>
        </w:rPr>
        <w:t>It is essential that you answer all the following questions fully. Where you have</w:t>
      </w:r>
      <w:r w:rsidR="00C2310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F4630F">
        <w:rPr>
          <w:rFonts w:ascii="Times New Roman" w:hAnsi="Times New Roman" w:cs="Times New Roman"/>
          <w:b/>
          <w:bCs/>
          <w:sz w:val="24"/>
          <w:szCs w:val="24"/>
          <w:lang w:val="en-US"/>
        </w:rPr>
        <w:t>answered yes, please include any mitigating informa</w:t>
      </w:r>
      <w:r w:rsidR="00C2310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ion you would like the company </w:t>
      </w:r>
      <w:r w:rsidRPr="00F4630F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o </w:t>
      </w:r>
      <w:r w:rsidRPr="00F4630F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take into account when considering your application.</w:t>
      </w:r>
      <w:r w:rsidR="00C2310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If you are in any doubt please </w:t>
      </w:r>
      <w:r w:rsidRPr="00F4630F">
        <w:rPr>
          <w:rFonts w:ascii="Times New Roman" w:hAnsi="Times New Roman" w:cs="Times New Roman"/>
          <w:b/>
          <w:bCs/>
          <w:sz w:val="24"/>
          <w:szCs w:val="24"/>
          <w:lang w:val="en-US"/>
        </w:rPr>
        <w:t>include all relevant information. This is a continuin</w:t>
      </w:r>
      <w:r w:rsidR="00C2310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g responsibility throughout the </w:t>
      </w:r>
      <w:r w:rsidRPr="00F4630F">
        <w:rPr>
          <w:rFonts w:ascii="Times New Roman" w:hAnsi="Times New Roman" w:cs="Times New Roman"/>
          <w:b/>
          <w:bCs/>
          <w:sz w:val="24"/>
          <w:szCs w:val="24"/>
          <w:lang w:val="en-US"/>
        </w:rPr>
        <w:t>process for any matter that may arise up to the point of appointment.</w:t>
      </w:r>
    </w:p>
    <w:p w:rsidR="00C23108" w:rsidRPr="00F4630F" w:rsidRDefault="00C23108" w:rsidP="00C23108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1. Have you ever been convicted of, or cautioned for any criminal offence or are any other</w:t>
      </w:r>
    </w:p>
    <w:p w:rsidR="00F4630F" w:rsidRDefault="00C23108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Proceedings</w:t>
      </w:r>
      <w:r w:rsidR="00F4630F" w:rsidRPr="00F4630F">
        <w:rPr>
          <w:rFonts w:ascii="Times New Roman" w:hAnsi="Times New Roman" w:cs="Times New Roman"/>
          <w:sz w:val="24"/>
          <w:szCs w:val="24"/>
          <w:lang w:val="en-US"/>
        </w:rPr>
        <w:t xml:space="preserve"> pending against you?</w:t>
      </w:r>
    </w:p>
    <w:p w:rsidR="00C23108" w:rsidRPr="00F4630F" w:rsidRDefault="00C23108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No</w:t>
      </w:r>
      <w:r w:rsidR="00C23108">
        <w:rPr>
          <w:rFonts w:ascii="Times New Roman" w:hAnsi="Times New Roman" w:cs="Times New Roman"/>
          <w:sz w:val="24"/>
          <w:szCs w:val="24"/>
          <w:lang w:val="en-US"/>
        </w:rPr>
        <w:t>/</w:t>
      </w:r>
      <w:r w:rsidRPr="00F4630F">
        <w:rPr>
          <w:rFonts w:ascii="Times New Roman" w:hAnsi="Times New Roman" w:cs="Times New Roman"/>
          <w:sz w:val="24"/>
          <w:szCs w:val="24"/>
          <w:lang w:val="en-US"/>
        </w:rPr>
        <w:t xml:space="preserve"> Yes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If yes, please give details of the case and any penalty for each offence: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………………………………………………</w:t>
      </w:r>
      <w:r w:rsidR="00C23108">
        <w:rPr>
          <w:rFonts w:ascii="Times New Roman" w:hAnsi="Times New Roman" w:cs="Times New Roman"/>
          <w:sz w:val="24"/>
          <w:szCs w:val="24"/>
          <w:lang w:val="en-US"/>
        </w:rPr>
        <w:t>...........................................................................................................................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………………………………………………</w:t>
      </w:r>
      <w:r w:rsidR="00C23108">
        <w:rPr>
          <w:rFonts w:ascii="Times New Roman" w:hAnsi="Times New Roman" w:cs="Times New Roman"/>
          <w:sz w:val="24"/>
          <w:szCs w:val="24"/>
          <w:lang w:val="en-US"/>
        </w:rPr>
        <w:t>...........................................................................................................................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………………………………………………</w:t>
      </w:r>
      <w:r w:rsidR="00C23108">
        <w:rPr>
          <w:rFonts w:ascii="Times New Roman" w:hAnsi="Times New Roman" w:cs="Times New Roman"/>
          <w:sz w:val="24"/>
          <w:szCs w:val="24"/>
          <w:lang w:val="en-US"/>
        </w:rPr>
        <w:t>...........................................................................................................................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i/>
          <w:iCs/>
          <w:sz w:val="24"/>
          <w:szCs w:val="24"/>
          <w:lang w:val="en-US"/>
        </w:rPr>
        <w:t>(The fact of an applicant declaring that he/she has been convicted of an offence will not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i/>
          <w:iCs/>
          <w:sz w:val="24"/>
          <w:szCs w:val="24"/>
          <w:lang w:val="en-US"/>
        </w:rPr>
        <w:t>necessarily debar him/her from employment in the company. Each case will be considered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i/>
          <w:iCs/>
          <w:sz w:val="24"/>
          <w:szCs w:val="24"/>
          <w:lang w:val="en-US"/>
        </w:rPr>
        <w:t>on its merits having regard to the nature and the circumstances of the offence).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2. Have you ever been dismissed or otherwise removed from the employmen</w:t>
      </w:r>
      <w:r w:rsidR="00C23108">
        <w:rPr>
          <w:rFonts w:ascii="Times New Roman" w:hAnsi="Times New Roman" w:cs="Times New Roman"/>
          <w:sz w:val="24"/>
          <w:szCs w:val="24"/>
          <w:lang w:val="en-US"/>
        </w:rPr>
        <w:t xml:space="preserve">t by any </w:t>
      </w:r>
      <w:r w:rsidRPr="00F4630F">
        <w:rPr>
          <w:rFonts w:ascii="Times New Roman" w:hAnsi="Times New Roman" w:cs="Times New Roman"/>
          <w:sz w:val="24"/>
          <w:szCs w:val="24"/>
          <w:lang w:val="en-US"/>
        </w:rPr>
        <w:t>employer?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 xml:space="preserve">No </w:t>
      </w:r>
      <w:r w:rsidR="00C23108">
        <w:rPr>
          <w:rFonts w:ascii="Times New Roman" w:hAnsi="Times New Roman" w:cs="Times New Roman"/>
          <w:sz w:val="24"/>
          <w:szCs w:val="24"/>
          <w:lang w:val="en-US"/>
        </w:rPr>
        <w:t>/</w:t>
      </w:r>
      <w:r w:rsidRPr="00F4630F">
        <w:rPr>
          <w:rFonts w:ascii="Times New Roman" w:hAnsi="Times New Roman" w:cs="Times New Roman"/>
          <w:sz w:val="24"/>
          <w:szCs w:val="24"/>
          <w:lang w:val="en-US"/>
        </w:rPr>
        <w:t>Yes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If yes give details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………………………………………………</w:t>
      </w:r>
      <w:r w:rsidR="00C23108" w:rsidRPr="00F4630F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………………………………</w:t>
      </w:r>
      <w:r w:rsidR="00C23108">
        <w:rPr>
          <w:rFonts w:ascii="Times New Roman" w:hAnsi="Times New Roman" w:cs="Times New Roman"/>
          <w:sz w:val="24"/>
          <w:szCs w:val="24"/>
          <w:lang w:val="en-US"/>
        </w:rPr>
        <w:t>............................................................................................................................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………………………………………………</w:t>
      </w:r>
      <w:r w:rsidR="00C23108">
        <w:rPr>
          <w:rFonts w:ascii="Times New Roman" w:hAnsi="Times New Roman" w:cs="Times New Roman"/>
          <w:sz w:val="24"/>
          <w:szCs w:val="24"/>
          <w:lang w:val="en-US"/>
        </w:rPr>
        <w:t>...........................................................................................................................</w:t>
      </w:r>
    </w:p>
    <w:p w:rsidR="00C23108" w:rsidRDefault="00C23108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3. (i) Have you at any time: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a) Been adjudged bankrupt?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No</w:t>
      </w:r>
      <w:r w:rsidR="00C23108">
        <w:rPr>
          <w:rFonts w:ascii="Times New Roman" w:hAnsi="Times New Roman" w:cs="Times New Roman"/>
          <w:sz w:val="24"/>
          <w:szCs w:val="24"/>
          <w:lang w:val="en-US"/>
        </w:rPr>
        <w:t>/</w:t>
      </w:r>
      <w:r w:rsidRPr="00F4630F">
        <w:rPr>
          <w:rFonts w:ascii="Times New Roman" w:hAnsi="Times New Roman" w:cs="Times New Roman"/>
          <w:sz w:val="24"/>
          <w:szCs w:val="24"/>
          <w:lang w:val="en-US"/>
        </w:rPr>
        <w:t xml:space="preserve"> Yes</w:t>
      </w:r>
      <w:r w:rsidR="00C23108">
        <w:rPr>
          <w:rFonts w:ascii="Times New Roman" w:hAnsi="Times New Roman" w:cs="Times New Roman"/>
          <w:sz w:val="24"/>
          <w:szCs w:val="24"/>
          <w:lang w:val="en-US"/>
        </w:rPr>
        <w:t xml:space="preserve">................................ 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b) Been sued to judgment for any debt?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 xml:space="preserve">No </w:t>
      </w:r>
      <w:r w:rsidR="00C23108">
        <w:rPr>
          <w:rFonts w:ascii="Times New Roman" w:hAnsi="Times New Roman" w:cs="Times New Roman"/>
          <w:sz w:val="24"/>
          <w:szCs w:val="24"/>
          <w:lang w:val="en-US"/>
        </w:rPr>
        <w:t>/</w:t>
      </w:r>
      <w:r w:rsidRPr="00F4630F">
        <w:rPr>
          <w:rFonts w:ascii="Times New Roman" w:hAnsi="Times New Roman" w:cs="Times New Roman"/>
          <w:sz w:val="24"/>
          <w:szCs w:val="24"/>
          <w:lang w:val="en-US"/>
        </w:rPr>
        <w:t>Yes</w:t>
      </w:r>
      <w:r w:rsidR="00C23108">
        <w:rPr>
          <w:rFonts w:ascii="Times New Roman" w:hAnsi="Times New Roman" w:cs="Times New Roman"/>
          <w:sz w:val="24"/>
          <w:szCs w:val="24"/>
          <w:lang w:val="en-US"/>
        </w:rPr>
        <w:t>................................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If yes, please provide details including any issues r</w:t>
      </w:r>
      <w:r w:rsidR="00C23108">
        <w:rPr>
          <w:rFonts w:ascii="Times New Roman" w:hAnsi="Times New Roman" w:cs="Times New Roman"/>
          <w:sz w:val="24"/>
          <w:szCs w:val="24"/>
          <w:lang w:val="en-US"/>
        </w:rPr>
        <w:t xml:space="preserve">elating to the adherence of any </w:t>
      </w:r>
      <w:r w:rsidRPr="00F4630F">
        <w:rPr>
          <w:rFonts w:ascii="Times New Roman" w:hAnsi="Times New Roman" w:cs="Times New Roman"/>
          <w:sz w:val="24"/>
          <w:szCs w:val="24"/>
          <w:lang w:val="en-US"/>
        </w:rPr>
        <w:t>agreement made or details abou</w:t>
      </w:r>
      <w:r w:rsidR="00C23108">
        <w:rPr>
          <w:rFonts w:ascii="Times New Roman" w:hAnsi="Times New Roman" w:cs="Times New Roman"/>
          <w:sz w:val="24"/>
          <w:szCs w:val="24"/>
          <w:lang w:val="en-US"/>
        </w:rPr>
        <w:t xml:space="preserve">t any such proceedings pending? </w:t>
      </w:r>
      <w:r w:rsidRPr="00F4630F">
        <w:rPr>
          <w:rFonts w:ascii="Times New Roman" w:hAnsi="Times New Roman" w:cs="Times New Roman"/>
          <w:sz w:val="24"/>
          <w:szCs w:val="24"/>
          <w:lang w:val="en-US"/>
        </w:rPr>
        <w:t>Date (s) Details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………………………………………………</w:t>
      </w:r>
      <w:r w:rsidR="00C23108">
        <w:rPr>
          <w:rFonts w:ascii="Times New Roman" w:hAnsi="Times New Roman" w:cs="Times New Roman"/>
          <w:sz w:val="24"/>
          <w:szCs w:val="24"/>
          <w:lang w:val="en-US"/>
        </w:rPr>
        <w:t>............................................................................................................................</w:t>
      </w:r>
    </w:p>
    <w:p w:rsid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………………………………………………</w:t>
      </w:r>
      <w:r w:rsidR="00C23108">
        <w:rPr>
          <w:rFonts w:ascii="Times New Roman" w:hAnsi="Times New Roman" w:cs="Times New Roman"/>
          <w:sz w:val="24"/>
          <w:szCs w:val="24"/>
          <w:lang w:val="en-US"/>
        </w:rPr>
        <w:t>...........................................................................................................................</w:t>
      </w:r>
    </w:p>
    <w:p w:rsidR="00C23108" w:rsidRPr="00F4630F" w:rsidRDefault="00C23108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4. Have you ever had an action brought against you for professional negligence, without the</w:t>
      </w:r>
    </w:p>
    <w:p w:rsidR="00F4630F" w:rsidRPr="00F4630F" w:rsidRDefault="00A72A84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lastRenderedPageBreak/>
        <w:t>Matter</w:t>
      </w:r>
      <w:r w:rsidR="00F4630F" w:rsidRPr="00F4630F">
        <w:rPr>
          <w:rFonts w:ascii="Times New Roman" w:hAnsi="Times New Roman" w:cs="Times New Roman"/>
          <w:sz w:val="24"/>
          <w:szCs w:val="24"/>
          <w:lang w:val="en-US"/>
        </w:rPr>
        <w:t xml:space="preserve"> being dismissed, or are any such proceedings pending?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No Yes</w:t>
      </w:r>
      <w:r w:rsidR="00A72A84">
        <w:rPr>
          <w:rFonts w:ascii="Times New Roman" w:hAnsi="Times New Roman" w:cs="Times New Roman"/>
          <w:sz w:val="24"/>
          <w:szCs w:val="24"/>
          <w:lang w:val="en-US"/>
        </w:rPr>
        <w:t>..................</w:t>
      </w:r>
    </w:p>
    <w:p w:rsidR="00A72A84" w:rsidRDefault="00A72A84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5. Is there any additional information which should be brought to the attention of the</w:t>
      </w:r>
    </w:p>
    <w:p w:rsidR="00F4630F" w:rsidRPr="00F4630F" w:rsidRDefault="00A72A84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Company</w:t>
      </w:r>
      <w:r w:rsidR="00F4630F" w:rsidRPr="00F4630F">
        <w:rPr>
          <w:rFonts w:ascii="Times New Roman" w:hAnsi="Times New Roman" w:cs="Times New Roman"/>
          <w:sz w:val="24"/>
          <w:szCs w:val="24"/>
          <w:lang w:val="en-US"/>
        </w:rPr>
        <w:t>, which might call into question your eligibility for employment.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 xml:space="preserve">No </w:t>
      </w:r>
      <w:r w:rsidR="00A72A84">
        <w:rPr>
          <w:rFonts w:ascii="Times New Roman" w:hAnsi="Times New Roman" w:cs="Times New Roman"/>
          <w:sz w:val="24"/>
          <w:szCs w:val="24"/>
          <w:lang w:val="en-US"/>
        </w:rPr>
        <w:t>/</w:t>
      </w:r>
      <w:r w:rsidRPr="00F4630F">
        <w:rPr>
          <w:rFonts w:ascii="Times New Roman" w:hAnsi="Times New Roman" w:cs="Times New Roman"/>
          <w:sz w:val="24"/>
          <w:szCs w:val="24"/>
          <w:lang w:val="en-US"/>
        </w:rPr>
        <w:t>Yes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Date(s) Details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…………………………………………………</w:t>
      </w:r>
      <w:r w:rsidR="00A72A84">
        <w:rPr>
          <w:rFonts w:ascii="Times New Roman" w:hAnsi="Times New Roman" w:cs="Times New Roman"/>
          <w:sz w:val="24"/>
          <w:szCs w:val="24"/>
          <w:lang w:val="en-US"/>
        </w:rPr>
        <w:t>........................................................................................................................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…………………………………………………</w:t>
      </w:r>
      <w:r w:rsidR="00A72A84">
        <w:rPr>
          <w:rFonts w:ascii="Times New Roman" w:hAnsi="Times New Roman" w:cs="Times New Roman"/>
          <w:sz w:val="24"/>
          <w:szCs w:val="24"/>
          <w:lang w:val="en-US"/>
        </w:rPr>
        <w:t>......................................................................................................................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:rsid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b/>
          <w:bCs/>
          <w:sz w:val="24"/>
          <w:szCs w:val="24"/>
          <w:lang w:val="en-US"/>
        </w:rPr>
        <w:t>PART V DECLARATIONS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b/>
          <w:bCs/>
          <w:sz w:val="24"/>
          <w:szCs w:val="24"/>
          <w:lang w:val="en-US"/>
        </w:rPr>
        <w:t>Final declaration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I declare that the information that I have given on this form is true and to the best of my</w:t>
      </w:r>
    </w:p>
    <w:p w:rsidR="00F4630F" w:rsidRDefault="00A72A84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Knowledge</w:t>
      </w:r>
      <w:r w:rsidR="00F4630F" w:rsidRPr="00F4630F">
        <w:rPr>
          <w:rFonts w:ascii="Times New Roman" w:hAnsi="Times New Roman" w:cs="Times New Roman"/>
          <w:sz w:val="24"/>
          <w:szCs w:val="24"/>
          <w:lang w:val="en-US"/>
        </w:rPr>
        <w:t xml:space="preserve"> and belief.</w:t>
      </w:r>
    </w:p>
    <w:p w:rsidR="00A72A84" w:rsidRDefault="00A72A84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:rsidR="00A72A84" w:rsidRPr="00F4630F" w:rsidRDefault="00A72A84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:rsidR="00A72A84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 xml:space="preserve">Signature of applicant: …………………………………………………. </w:t>
      </w:r>
    </w:p>
    <w:p w:rsidR="00F4630F" w:rsidRP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4630F">
        <w:rPr>
          <w:rFonts w:ascii="Times New Roman" w:hAnsi="Times New Roman" w:cs="Times New Roman"/>
          <w:sz w:val="24"/>
          <w:szCs w:val="24"/>
          <w:lang w:val="en-US"/>
        </w:rPr>
        <w:t>Date: ……………………….…</w:t>
      </w:r>
    </w:p>
    <w:p w:rsidR="00F4630F" w:rsidRDefault="00F4630F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:rsidR="00A72A84" w:rsidRPr="00F4630F" w:rsidRDefault="00A72A84" w:rsidP="00F4630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END</w:t>
      </w:r>
    </w:p>
    <w:sectPr w:rsidR="00A72A84" w:rsidRPr="00F4630F">
      <w:headerReference w:type="default" r:id="rId7"/>
      <w:footerReference w:type="default" r:id="rId8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1CBA" w:rsidRDefault="00241CBA" w:rsidP="00F4630F">
      <w:pPr>
        <w:spacing w:after="0" w:line="240" w:lineRule="auto"/>
      </w:pPr>
      <w:r>
        <w:separator/>
      </w:r>
    </w:p>
  </w:endnote>
  <w:endnote w:type="continuationSeparator" w:id="0">
    <w:p w:rsidR="00241CBA" w:rsidRDefault="00241CBA" w:rsidP="00F463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7411929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353D54" w:rsidRDefault="00353D54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052FB" w:rsidRPr="00D052FB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353D54" w:rsidRDefault="00353D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1CBA" w:rsidRDefault="00241CBA" w:rsidP="00F4630F">
      <w:pPr>
        <w:spacing w:after="0" w:line="240" w:lineRule="auto"/>
      </w:pPr>
      <w:r>
        <w:separator/>
      </w:r>
    </w:p>
  </w:footnote>
  <w:footnote w:type="continuationSeparator" w:id="0">
    <w:p w:rsidR="00241CBA" w:rsidRDefault="00241CBA" w:rsidP="00F463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630F" w:rsidRDefault="00F4630F" w:rsidP="00F4630F">
    <w:pPr>
      <w:pStyle w:val="Header"/>
      <w:jc w:val="center"/>
    </w:pPr>
    <w:r>
      <w:rPr>
        <w:rFonts w:ascii="Times New Roman" w:hAnsi="Times New Roman" w:cs="Times New Roman"/>
        <w:noProof/>
        <w:sz w:val="24"/>
        <w:szCs w:val="24"/>
        <w:lang w:val="en-US"/>
      </w:rPr>
      <w:drawing>
        <wp:inline distT="0" distB="0" distL="0" distR="0">
          <wp:extent cx="3448050" cy="1019175"/>
          <wp:effectExtent l="0" t="0" r="0" b="9525"/>
          <wp:docPr id="1" name="Picture 1" descr="company'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mpany's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48050" cy="1019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77214DD"/>
    <w:multiLevelType w:val="hybridMultilevel"/>
    <w:tmpl w:val="F2845F6A"/>
    <w:lvl w:ilvl="0" w:tplc="74C2D54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C51649"/>
    <w:multiLevelType w:val="hybridMultilevel"/>
    <w:tmpl w:val="0010A9F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zIwMDMxtzQxMzdW0lEKTi0uzszPAykwrAUAAERTVywAAAA="/>
  </w:docVars>
  <w:rsids>
    <w:rsidRoot w:val="00F4630F"/>
    <w:rsid w:val="00024774"/>
    <w:rsid w:val="00241CBA"/>
    <w:rsid w:val="00353D54"/>
    <w:rsid w:val="00717605"/>
    <w:rsid w:val="00A72A84"/>
    <w:rsid w:val="00C14FCD"/>
    <w:rsid w:val="00C23108"/>
    <w:rsid w:val="00D052FB"/>
    <w:rsid w:val="00F46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18A0D61-FB46-47F6-B3BE-F6B5CF07D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63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630F"/>
  </w:style>
  <w:style w:type="paragraph" w:styleId="Footer">
    <w:name w:val="footer"/>
    <w:basedOn w:val="Normal"/>
    <w:link w:val="FooterChar"/>
    <w:uiPriority w:val="99"/>
    <w:unhideWhenUsed/>
    <w:rsid w:val="00F463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630F"/>
  </w:style>
  <w:style w:type="paragraph" w:styleId="ListParagraph">
    <w:name w:val="List Paragraph"/>
    <w:basedOn w:val="Normal"/>
    <w:uiPriority w:val="34"/>
    <w:qFormat/>
    <w:rsid w:val="00F4630F"/>
    <w:pPr>
      <w:ind w:left="720"/>
      <w:contextualSpacing/>
    </w:pPr>
  </w:style>
  <w:style w:type="table" w:styleId="TableGrid">
    <w:name w:val="Table Grid"/>
    <w:basedOn w:val="TableNormal"/>
    <w:uiPriority w:val="59"/>
    <w:rsid w:val="00F463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66</Words>
  <Characters>550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son Micomyiza</dc:creator>
  <cp:keywords/>
  <dc:description/>
  <cp:lastModifiedBy>Micomyiza Hanson</cp:lastModifiedBy>
  <cp:revision>2</cp:revision>
  <dcterms:created xsi:type="dcterms:W3CDTF">2021-04-19T12:40:00Z</dcterms:created>
  <dcterms:modified xsi:type="dcterms:W3CDTF">2021-04-19T12:40:00Z</dcterms:modified>
</cp:coreProperties>
</file>